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cover-letter"/>
    <w:p>
      <w:pPr>
        <w:pStyle w:val="Heading1"/>
      </w:pPr>
      <w:r>
        <w:t xml:space="preserve">Cover Letter</w:t>
      </w:r>
    </w:p>
    <w:p>
      <w:pPr>
        <w:pStyle w:val="FirstParagraph"/>
      </w:pPr>
      <w:r>
        <w:rPr>
          <w:bCs/>
          <w:b/>
        </w:rPr>
        <w:t xml:space="preserve">John Mwakilanga</w:t>
      </w:r>
      <w:r>
        <w:br/>
      </w:r>
      <w:r>
        <w:t xml:space="preserve">Dar es Salaam, Tanzania</w:t>
      </w:r>
      <w:r>
        <w:br/>
      </w:r>
      <w:r>
        <w:t xml:space="preserve">+255 789 123456 | john.mwakilanga@email.com</w:t>
      </w:r>
      <w:r>
        <w:br/>
      </w:r>
      <w:r>
        <w:t xml:space="preserve">[Date]</w:t>
      </w:r>
    </w:p>
    <w:p>
      <w:pPr>
        <w:pStyle w:val="BodyText"/>
      </w:pPr>
      <w:r>
        <w:t xml:space="preserve">Dear Hiring Manager,</w:t>
      </w:r>
      <w:r>
        <w:br/>
      </w:r>
      <w:r>
        <w:t xml:space="preserve">I am writing to express my sincere interest in the Accountant position at [Company Name], as advertised in [Job Board/Source]. As a dedicated and detail-oriented professional with over five years of experience in accounting and financial management, I am eager to contribute my expertise to an organization that values integrity, precision, and growth. My career has been rooted in Tanzania Dar es Salaam, where I have developed a deep understanding of the local business landscape, financial regulations, and the unique challenges faced by enterprises operating in this vibrant region. I am confident that my skills align with your needs and that I can add significant value to your team.</w:t>
      </w:r>
    </w:p>
    <w:bookmarkStart w:id="20" w:name="X413e1b70ebbfb869b3a8653ccddf633a7c11d17"/>
    <w:p>
      <w:pPr>
        <w:pStyle w:val="Heading2"/>
      </w:pPr>
      <w:r>
        <w:t xml:space="preserve">Why Accountant? A Passion for Financial Excellence</w:t>
      </w:r>
    </w:p>
    <w:p>
      <w:pPr>
        <w:pStyle w:val="FirstParagraph"/>
      </w:pPr>
      <w:r>
        <w:t xml:space="preserve">Accounting is more than a profession to me—it is a commitment to accuracy, transparency, and strategic decision-making. Throughout my career as an Accountant in Tanzania Dar es Salaam, I have specialized in financial reporting, tax compliance, and budgeting for both private and public sector organizations. My work has spanned industries such as retail, manufacturing, and non-profit services, allowing me to cultivate a versatile skill set that adapts to diverse business environments. Whether managing monthly payroll for a growing startup or preparing audited financial statements for a multinational corporation operating in Tanzania, I have consistently delivered results that support organizational goals.</w:t>
      </w:r>
    </w:p>
    <w:p>
      <w:pPr>
        <w:pStyle w:val="BodyText"/>
      </w:pPr>
      <w:r>
        <w:t xml:space="preserve">In Tanzania Dar es Salaam, the accounting profession plays a critical role in driving economic stability and growth. As an Accountant, I have witnessed firsthand how accurate financial management can empower businesses to thrive. My ability to interpret complex financial data and translate it into actionable insights has made me a trusted advisor for clients and colleagues alike. For instance, while working with a local SME in Dar es Salaam, I implemented a streamlined invoicing system that reduced processing time by 40% and improved cash flow management. This experience reinforced my belief that meticulous attention to detail and innovative problem-solving are essential qualities for success in this field.</w:t>
      </w:r>
    </w:p>
    <w:bookmarkEnd w:id="20"/>
    <w:bookmarkStart w:id="21" w:name="Xa3f3d15cb41a08d914928eaa3cb362269191783"/>
    <w:p>
      <w:pPr>
        <w:pStyle w:val="Heading2"/>
      </w:pPr>
      <w:r>
        <w:t xml:space="preserve">Professional Experience: Building a Foundation of Trust</w:t>
      </w:r>
    </w:p>
    <w:p>
      <w:pPr>
        <w:pStyle w:val="FirstParagraph"/>
      </w:pPr>
      <w:r>
        <w:t xml:space="preserve">As an Accountant with XYZ Accounting Firm in Dar es Salaam, I managed the financial operations of over 50 clients, ranging from small family-owned businesses to large corporate entities. My responsibilities included preparing tax returns, conducting internal audits, and ensuring compliance with Tanzania’s regulatory framework. I also collaborated with international partners to support cross-border financial transactions, which required a strong grasp of local and global accounting standards.</w:t>
      </w:r>
    </w:p>
    <w:p>
      <w:pPr>
        <w:pStyle w:val="BodyText"/>
      </w:pPr>
      <w:r>
        <w:t xml:space="preserve">Previously, I served as a Financial Analyst at ABC Limited in Dar es Salaam, where I oversaw the preparation of monthly financial statements and provided strategic recommendations to senior management. My work contributed to a 25% reduction in operational costs within two years, demonstrating my ability to drive efficiency through data-driven decision-making. Additionally, I led the implementation of a digital accounting software that improved transparency and reduced manual errors by 60%. These achievements underscore my commitment to leveraging technology to enhance financial processes.</w:t>
      </w:r>
    </w:p>
    <w:bookmarkEnd w:id="21"/>
    <w:bookmarkStart w:id="22" w:name="X8711077dfaf54aeb11c6b1bba4ae7ae2da911e7"/>
    <w:p>
      <w:pPr>
        <w:pStyle w:val="Heading2"/>
      </w:pPr>
      <w:r>
        <w:t xml:space="preserve">Educational Background and Certifications</w:t>
      </w:r>
    </w:p>
    <w:p>
      <w:pPr>
        <w:pStyle w:val="FirstParagraph"/>
      </w:pPr>
      <w:r>
        <w:t xml:space="preserve">I hold a Bachelor’s Degree in Accounting from the University of Dar es Salaam, where I graduated with honors. My academic training provided a solid foundation in financial theory, taxation, and corporate governance. To further strengthen my expertise, I obtained the Certified Public Accountant (CPA) certification from the Tanzania Institute of Accountants (TIA). This credential has allowed me to stay abreast of evolving accounting practices and maintain a high standard of professional ethics.</w:t>
      </w:r>
    </w:p>
    <w:p>
      <w:pPr>
        <w:pStyle w:val="BodyText"/>
      </w:pPr>
      <w:r>
        <w:t xml:space="preserve">Additionally, I have completed advanced courses in financial risk management and international business taxation, which are particularly relevant for organizations operating in Tanzania Dar es Salaam’s dynamic market. My continuous pursuit of knowledge ensures that I remain a valuable asset to any organization seeking an Accountant who is both technically proficient and forward-thinking.</w:t>
      </w:r>
    </w:p>
    <w:bookmarkEnd w:id="22"/>
    <w:bookmarkStart w:id="23" w:name="X59e2aeef30cf116b0a2ec589a80a56e654469d3"/>
    <w:p>
      <w:pPr>
        <w:pStyle w:val="Heading2"/>
      </w:pPr>
      <w:r>
        <w:t xml:space="preserve">Why Tanzania Dar es Salaam? A Commitment to Local Growth</w:t>
      </w:r>
    </w:p>
    <w:p>
      <w:pPr>
        <w:pStyle w:val="FirstParagraph"/>
      </w:pPr>
      <w:r>
        <w:t xml:space="preserve">Tanzania Dar es Salaam has always been more than just a workplace for me—it is a community I am deeply committed to. As an Accountant, I have had the privilege of working with local businesses that are driving innovation and economic development in this bustling city. The unique challenges of operating in Tanzania, such as navigating currency fluctuations and regulatory requirements, have honed my ability to think critically and adapt quickly. This experience has also made me acutely aware of the importance of financial literacy and transparency in fostering trust between businesses and their stakeholders.</w:t>
      </w:r>
    </w:p>
    <w:p>
      <w:pPr>
        <w:pStyle w:val="BodyText"/>
      </w:pPr>
      <w:r>
        <w:t xml:space="preserve">I am particularly drawn to [Company Name] because of its reputation for excellence in [specific industry or service]. I admire how your organization contributes to the growth of Tanzania Dar es Salaam by prioritizing ethical practices and sustainable development. I believe my background in financial management, combined with my passion for supporting local businesses, aligns perfectly with your mission. I am eager to bring my skills in accounting and problem-solving to a team that values innovation and integrity.</w:t>
      </w:r>
    </w:p>
    <w:bookmarkEnd w:id="23"/>
    <w:bookmarkStart w:id="24" w:name="conclusion-a-collaborative-partnership"/>
    <w:p>
      <w:pPr>
        <w:pStyle w:val="Heading2"/>
      </w:pPr>
      <w:r>
        <w:t xml:space="preserve">Conclusion: A Collaborative Partnership</w:t>
      </w:r>
    </w:p>
    <w:p>
      <w:pPr>
        <w:pStyle w:val="FirstParagraph"/>
      </w:pPr>
      <w:r>
        <w:t xml:space="preserve">In conclusion, I am excited about the opportunity to join [Company Name] as an Accountant and contribute to its continued success. My experience, education, and dedication to financial excellence position me to make a meaningful impact on your organization. I am confident that my ability to analyze complex financial data, ensure compliance with local regulations, and collaborate effectively with teams will benefit your operations in Tanzania Dar es Salaam.</w:t>
      </w:r>
    </w:p>
    <w:p>
      <w:pPr>
        <w:pStyle w:val="BodyText"/>
      </w:pPr>
      <w:r>
        <w:t xml:space="preserve">Thank you for considering my application. I would welcome the opportunity to discuss how my skills and experiences align with the needs of your team. Please feel free to contact me at +255 789 123456 or via email at john.mwakilanga@email.com. I look forward to the possibility of contributing to [Company Name]’s future success.</w:t>
      </w:r>
    </w:p>
    <w:p>
      <w:pPr>
        <w:pStyle w:val="BodyText"/>
      </w:pPr>
      <w:r>
        <w:t xml:space="preserve">Sincerely,</w:t>
      </w:r>
      <w:r>
        <w:br/>
      </w:r>
      <w:r>
        <w:t xml:space="preserve">John Mwakilang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Tanzania Dar es Salaam</dc:title>
  <dc:creator/>
  <cp:keywords/>
  <dcterms:created xsi:type="dcterms:W3CDTF">2026-07-24T04:57:16Z</dcterms:created>
  <dcterms:modified xsi:type="dcterms:W3CDTF">2026-07-24T04:57:16Z</dcterms:modified>
</cp:coreProperties>
</file>

<file path=docProps/custom.xml><?xml version="1.0" encoding="utf-8"?>
<Properties xmlns="http://schemas.openxmlformats.org/officeDocument/2006/custom-properties" xmlns:vt="http://schemas.openxmlformats.org/officeDocument/2006/docPropsVTypes"/>
</file>